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90" w:type="dxa"/>
        <w:tblInd w:w="-612" w:type="dxa"/>
        <w:tblLook w:val="04A0" w:firstRow="1" w:lastRow="0" w:firstColumn="1" w:lastColumn="0" w:noHBand="0" w:noVBand="1"/>
      </w:tblPr>
      <w:tblGrid>
        <w:gridCol w:w="2421"/>
        <w:gridCol w:w="8469"/>
      </w:tblGrid>
      <w:tr w:rsidR="00E96B90" w:rsidRPr="00363947" w:rsidTr="009E438A">
        <w:tc>
          <w:tcPr>
            <w:tcW w:w="10890" w:type="dxa"/>
            <w:gridSpan w:val="2"/>
          </w:tcPr>
          <w:p w:rsidR="00D15983" w:rsidRPr="00363947" w:rsidRDefault="00667DB6" w:rsidP="009E438A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38"/>
                <w:szCs w:val="38"/>
                <w:lang w:val="cy-GB"/>
              </w:rPr>
            </w:pPr>
            <w:r w:rsidRPr="00363947">
              <w:rPr>
                <w:rFonts w:ascii="Arial" w:hAnsi="Arial" w:cs="Arial"/>
                <w:sz w:val="38"/>
                <w:szCs w:val="38"/>
              </w:rPr>
              <w:t>Volunteer Role:</w:t>
            </w:r>
            <w:r w:rsidR="00051DA2" w:rsidRPr="00363947">
              <w:rPr>
                <w:rFonts w:ascii="Arial" w:hAnsi="Arial" w:cs="Arial"/>
                <w:sz w:val="38"/>
                <w:szCs w:val="38"/>
              </w:rPr>
              <w:t xml:space="preserve"> </w:t>
            </w:r>
            <w:r w:rsidR="006F38CC">
              <w:rPr>
                <w:rFonts w:ascii="Arial" w:hAnsi="Arial" w:cs="Arial"/>
                <w:sz w:val="38"/>
                <w:szCs w:val="38"/>
              </w:rPr>
              <w:t>Day care Assistant</w:t>
            </w:r>
            <w:r w:rsidR="00400FC5" w:rsidRPr="00363947">
              <w:rPr>
                <w:rFonts w:ascii="Arial" w:hAnsi="Arial" w:cs="Arial"/>
                <w:sz w:val="38"/>
                <w:szCs w:val="38"/>
              </w:rPr>
              <w:t xml:space="preserve"> </w:t>
            </w:r>
            <w:r w:rsidR="009E438A" w:rsidRPr="00350789">
              <w:rPr>
                <w:rFonts w:ascii="Arial" w:hAnsi="Arial" w:cs="Arial"/>
                <w:sz w:val="30"/>
                <w:szCs w:val="30"/>
              </w:rPr>
              <w:t>(</w:t>
            </w:r>
            <w:r w:rsidR="006F38CC">
              <w:rPr>
                <w:rFonts w:ascii="Arial" w:hAnsi="Arial" w:cs="Arial"/>
                <w:sz w:val="30"/>
                <w:szCs w:val="30"/>
              </w:rPr>
              <w:t>Westexe Day Serv</w:t>
            </w:r>
            <w:r w:rsidR="009E438A" w:rsidRPr="00350789">
              <w:rPr>
                <w:rFonts w:ascii="Arial" w:hAnsi="Arial" w:cs="Arial"/>
                <w:sz w:val="30"/>
                <w:szCs w:val="30"/>
              </w:rPr>
              <w:t>ice)</w:t>
            </w:r>
          </w:p>
          <w:p w:rsidR="006C5FD6" w:rsidRDefault="00624E73" w:rsidP="00624E73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</w:pP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As a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Day Service Volunteer you will be part of a fun and friendly team who offer chat, activities 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for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older 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people whilst they attend the ‘home from home’ surroundings of the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Westexe Day Service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.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Volunteers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assist clients to take part in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one to one and group activities,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as well as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assisting with the day to day running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of the service as required.</w:t>
            </w:r>
          </w:p>
          <w:p w:rsidR="00624E73" w:rsidRPr="00363947" w:rsidRDefault="00624E73" w:rsidP="00624E73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</w:pP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We would also welcome volunteers who can offer craft and other types of creative sessions.</w:t>
            </w:r>
          </w:p>
        </w:tc>
      </w:tr>
      <w:tr w:rsidR="000B1217" w:rsidRPr="00363947" w:rsidTr="009E438A">
        <w:tc>
          <w:tcPr>
            <w:tcW w:w="2421" w:type="dxa"/>
          </w:tcPr>
          <w:p w:rsidR="000B1217" w:rsidRPr="00363947" w:rsidRDefault="000B1217" w:rsidP="008D6CE0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>Service:</w:t>
            </w:r>
          </w:p>
        </w:tc>
        <w:tc>
          <w:tcPr>
            <w:tcW w:w="8469" w:type="dxa"/>
          </w:tcPr>
          <w:p w:rsidR="00F45578" w:rsidRPr="00363947" w:rsidRDefault="00624E73" w:rsidP="00667DB6">
            <w:p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Westexe Day Service</w:t>
            </w:r>
          </w:p>
        </w:tc>
      </w:tr>
      <w:tr w:rsidR="001952F4" w:rsidRPr="00363947" w:rsidTr="009E438A">
        <w:tc>
          <w:tcPr>
            <w:tcW w:w="2421" w:type="dxa"/>
          </w:tcPr>
          <w:p w:rsidR="001952F4" w:rsidRPr="00363947" w:rsidRDefault="000B1217" w:rsidP="00E96B90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 xml:space="preserve">Name </w:t>
            </w:r>
            <w:r w:rsidR="00E96B90" w:rsidRPr="00363947">
              <w:rPr>
                <w:rFonts w:ascii="Arial" w:hAnsi="Arial" w:cs="Arial"/>
                <w:b/>
                <w:sz w:val="26"/>
                <w:szCs w:val="26"/>
              </w:rPr>
              <w:t>&amp;</w:t>
            </w:r>
            <w:r w:rsidRPr="00363947">
              <w:rPr>
                <w:rFonts w:ascii="Arial" w:hAnsi="Arial" w:cs="Arial"/>
                <w:b/>
                <w:sz w:val="26"/>
                <w:szCs w:val="26"/>
              </w:rPr>
              <w:t xml:space="preserve"> purpose of service</w:t>
            </w:r>
            <w:r w:rsidR="00E96B90" w:rsidRPr="00363947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  <w:tc>
          <w:tcPr>
            <w:tcW w:w="8469" w:type="dxa"/>
          </w:tcPr>
          <w:p w:rsidR="006C5FD6" w:rsidRPr="00363947" w:rsidRDefault="00624E73" w:rsidP="00C71EBD">
            <w:pPr>
              <w:rPr>
                <w:rFonts w:ascii="Arial" w:hAnsi="Arial" w:cs="Arial"/>
                <w:sz w:val="23"/>
                <w:szCs w:val="23"/>
              </w:rPr>
            </w:pPr>
            <w:r w:rsidRPr="00624E73">
              <w:rPr>
                <w:rFonts w:ascii="Arial" w:hAnsi="Arial" w:cs="Arial"/>
                <w:sz w:val="23"/>
                <w:szCs w:val="23"/>
                <w:lang w:val="cy-GB"/>
              </w:rPr>
              <w:t>A service for older people with physical difficulties providing enjoyable activities in good company.</w:t>
            </w:r>
          </w:p>
        </w:tc>
      </w:tr>
      <w:tr w:rsidR="00E96B90" w:rsidRPr="00363947" w:rsidTr="009E438A">
        <w:tc>
          <w:tcPr>
            <w:tcW w:w="2421" w:type="dxa"/>
          </w:tcPr>
          <w:p w:rsidR="00E96B90" w:rsidRPr="00363947" w:rsidRDefault="00E96B90" w:rsidP="00EC0193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>Location:</w:t>
            </w:r>
          </w:p>
        </w:tc>
        <w:tc>
          <w:tcPr>
            <w:tcW w:w="8469" w:type="dxa"/>
          </w:tcPr>
          <w:p w:rsidR="006C5FD6" w:rsidRPr="00363947" w:rsidRDefault="00D15983" w:rsidP="00D515C5">
            <w:pPr>
              <w:rPr>
                <w:rFonts w:ascii="Arial" w:hAnsi="Arial" w:cs="Arial"/>
                <w:sz w:val="23"/>
                <w:szCs w:val="23"/>
              </w:rPr>
            </w:pPr>
            <w:proofErr w:type="spellStart"/>
            <w:r w:rsidRPr="00363947">
              <w:rPr>
                <w:rFonts w:ascii="Arial" w:hAnsi="Arial" w:cs="Arial"/>
                <w:sz w:val="23"/>
                <w:szCs w:val="23"/>
              </w:rPr>
              <w:t>Cowick</w:t>
            </w:r>
            <w:proofErr w:type="spellEnd"/>
            <w:r w:rsidRPr="00363947">
              <w:rPr>
                <w:rFonts w:ascii="Arial" w:hAnsi="Arial" w:cs="Arial"/>
                <w:sz w:val="23"/>
                <w:szCs w:val="23"/>
              </w:rPr>
              <w:t xml:space="preserve"> Street</w:t>
            </w:r>
            <w:r w:rsidR="006C5FD6" w:rsidRPr="00363947">
              <w:rPr>
                <w:rFonts w:ascii="Arial" w:hAnsi="Arial" w:cs="Arial"/>
                <w:sz w:val="23"/>
                <w:szCs w:val="23"/>
              </w:rPr>
              <w:t>, St Thomas, Exeter</w:t>
            </w:r>
          </w:p>
        </w:tc>
      </w:tr>
      <w:tr w:rsidR="00E96B90" w:rsidRPr="00363947" w:rsidTr="009E438A">
        <w:tc>
          <w:tcPr>
            <w:tcW w:w="2421" w:type="dxa"/>
          </w:tcPr>
          <w:p w:rsidR="00E96B90" w:rsidRPr="00363947" w:rsidRDefault="00E96B90" w:rsidP="00EC0193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>Role supervisor:</w:t>
            </w:r>
          </w:p>
        </w:tc>
        <w:tc>
          <w:tcPr>
            <w:tcW w:w="8469" w:type="dxa"/>
          </w:tcPr>
          <w:p w:rsidR="006C5FD6" w:rsidRPr="00363947" w:rsidRDefault="006F38CC" w:rsidP="00624E73">
            <w:p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Becky Rowles</w:t>
            </w:r>
            <w:r w:rsidR="00400FC5"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, </w:t>
            </w:r>
            <w:r w:rsidR="006C5FD6" w:rsidRPr="00363947">
              <w:rPr>
                <w:rFonts w:ascii="Arial" w:hAnsi="Arial" w:cs="Arial"/>
                <w:sz w:val="23"/>
                <w:szCs w:val="23"/>
                <w:lang w:val="cy-GB"/>
              </w:rPr>
              <w:t>Day Services Manager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8469" w:type="dxa"/>
          </w:tcPr>
          <w:p w:rsidR="009E438A" w:rsidRPr="00363947" w:rsidRDefault="00BB1C4D" w:rsidP="009E438A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Wednesdays </w:t>
            </w:r>
            <w:bookmarkStart w:id="0" w:name="_GoBack"/>
            <w:bookmarkEnd w:id="0"/>
            <w:r w:rsidR="00624E73">
              <w:rPr>
                <w:rFonts w:ascii="Arial" w:hAnsi="Arial" w:cs="Arial"/>
                <w:sz w:val="23"/>
                <w:szCs w:val="23"/>
              </w:rPr>
              <w:t>either a full or half day between 9.30-4.30pm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8469" w:type="dxa"/>
          </w:tcPr>
          <w:p w:rsidR="009E438A" w:rsidRPr="00363947" w:rsidRDefault="00624E73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Offer people a warm w</w:t>
            </w:r>
            <w:r w:rsidR="009E438A"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elcome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>as they arrive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>Organise and participate in activities either one-to-one or in a group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Chat to individuals and help them to socialise 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Help </w:t>
            </w:r>
            <w:r w:rsidR="00624E73">
              <w:rPr>
                <w:rFonts w:ascii="Arial" w:hAnsi="Arial" w:cs="Arial"/>
                <w:sz w:val="23"/>
                <w:szCs w:val="23"/>
                <w:lang w:val="cy-GB"/>
              </w:rPr>
              <w:t>serve refreshments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Help clear away and tidy up 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>Pass on any concerns or feedback to staff as required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8469" w:type="dxa"/>
          </w:tcPr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Enthusiasm and energy to engage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>with people</w:t>
            </w:r>
          </w:p>
          <w:p w:rsidR="00624E73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Able to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 motivate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>people to take part in activities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 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Good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 xml:space="preserve"> communicator with older adults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P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atience and respect for others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Able to work as part of a team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Reliable and able to committ to regular hours</w:t>
            </w:r>
          </w:p>
          <w:p w:rsidR="00624E73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A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 good sense of humour and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 xml:space="preserve">to 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enjoy the company of others</w:t>
            </w:r>
          </w:p>
          <w:p w:rsidR="009E438A" w:rsidRPr="00624E73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CE7DB7">
              <w:rPr>
                <w:rFonts w:ascii="Arial" w:hAnsi="Arial" w:cs="Arial"/>
                <w:sz w:val="23"/>
                <w:szCs w:val="23"/>
                <w:lang w:val="cy-GB"/>
              </w:rPr>
              <w:t>Willingness to complete role relevant training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offer you:</w:t>
            </w:r>
          </w:p>
        </w:tc>
        <w:tc>
          <w:tcPr>
            <w:tcW w:w="8469" w:type="dxa"/>
          </w:tcPr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>A very warm welcome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 xml:space="preserve">Good induction with role relevant training 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>Lunch if you volunteer for 4 hours or more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>Reimbursement of travel costs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 xml:space="preserve">The opportunity to meet new people, make new friends and become part of a thriving local charity </w:t>
            </w:r>
          </w:p>
        </w:tc>
      </w:tr>
      <w:tr w:rsidR="00624E73" w:rsidRPr="00363947" w:rsidTr="009E438A">
        <w:tc>
          <w:tcPr>
            <w:tcW w:w="2421" w:type="dxa"/>
          </w:tcPr>
          <w:p w:rsidR="00624E73" w:rsidRPr="00572C6D" w:rsidRDefault="00624E73" w:rsidP="00393C95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572C6D">
              <w:rPr>
                <w:rFonts w:ascii="Arial" w:hAnsi="Arial" w:cs="Arial"/>
                <w:b/>
                <w:sz w:val="26"/>
                <w:szCs w:val="26"/>
              </w:rPr>
              <w:t>How to apply:</w:t>
            </w:r>
          </w:p>
        </w:tc>
        <w:tc>
          <w:tcPr>
            <w:tcW w:w="8469" w:type="dxa"/>
          </w:tcPr>
          <w:p w:rsidR="00624E73" w:rsidRPr="00F337A2" w:rsidRDefault="00624E73" w:rsidP="00393C95">
            <w:pPr>
              <w:numPr>
                <w:ilvl w:val="0"/>
                <w:numId w:val="8"/>
              </w:numPr>
              <w:spacing w:line="256" w:lineRule="auto"/>
              <w:contextualSpacing/>
              <w:rPr>
                <w:rFonts w:ascii="Arial" w:eastAsia="Times New Roman" w:hAnsi="Arial" w:cs="Arial"/>
              </w:rPr>
            </w:pPr>
            <w:r w:rsidRPr="00F337A2">
              <w:rPr>
                <w:rFonts w:ascii="Arial" w:eastAsia="Times New Roman" w:hAnsi="Arial" w:cs="Arial"/>
              </w:rPr>
              <w:t>Interview with Volunteer Co-</w:t>
            </w:r>
            <w:proofErr w:type="spellStart"/>
            <w:r w:rsidRPr="00F337A2">
              <w:rPr>
                <w:rFonts w:ascii="Arial" w:eastAsia="Times New Roman" w:hAnsi="Arial" w:cs="Arial"/>
              </w:rPr>
              <w:t>ordinator</w:t>
            </w:r>
            <w:proofErr w:type="spellEnd"/>
          </w:p>
          <w:p w:rsidR="00624E73" w:rsidRPr="00F337A2" w:rsidRDefault="00624E73" w:rsidP="00393C95">
            <w:pPr>
              <w:numPr>
                <w:ilvl w:val="0"/>
                <w:numId w:val="8"/>
              </w:numPr>
              <w:spacing w:line="256" w:lineRule="auto"/>
              <w:contextualSpacing/>
              <w:rPr>
                <w:rFonts w:ascii="Arial" w:eastAsia="Times New Roman" w:hAnsi="Arial" w:cs="Arial"/>
              </w:rPr>
            </w:pPr>
            <w:r w:rsidRPr="00F337A2">
              <w:rPr>
                <w:rFonts w:ascii="Arial" w:eastAsia="Times New Roman" w:hAnsi="Arial" w:cs="Arial"/>
              </w:rPr>
              <w:t>Complete a volunteering application form</w:t>
            </w:r>
          </w:p>
          <w:p w:rsidR="00624E73" w:rsidRPr="00624E73" w:rsidRDefault="00624E73" w:rsidP="00624E73">
            <w:pPr>
              <w:numPr>
                <w:ilvl w:val="0"/>
                <w:numId w:val="8"/>
              </w:numPr>
              <w:spacing w:line="256" w:lineRule="auto"/>
              <w:contextualSpacing/>
              <w:rPr>
                <w:rFonts w:ascii="Arial" w:eastAsia="Times New Roman" w:hAnsi="Arial" w:cs="Arial"/>
              </w:rPr>
            </w:pPr>
            <w:r w:rsidRPr="00F337A2">
              <w:rPr>
                <w:rFonts w:ascii="Arial" w:eastAsia="Times New Roman" w:hAnsi="Arial" w:cs="Arial"/>
              </w:rPr>
              <w:t xml:space="preserve">Provide 2 satisfactory references </w:t>
            </w:r>
          </w:p>
        </w:tc>
      </w:tr>
      <w:tr w:rsidR="00624E73" w:rsidRPr="00363947" w:rsidTr="009E438A">
        <w:tc>
          <w:tcPr>
            <w:tcW w:w="2421" w:type="dxa"/>
          </w:tcPr>
          <w:p w:rsidR="00624E73" w:rsidRPr="00572C6D" w:rsidRDefault="00624E73" w:rsidP="00393C95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572C6D">
              <w:rPr>
                <w:rFonts w:ascii="Arial" w:hAnsi="Arial" w:cs="Arial"/>
                <w:b/>
                <w:sz w:val="26"/>
                <w:szCs w:val="26"/>
              </w:rPr>
              <w:t>Compulsory Training:</w:t>
            </w:r>
          </w:p>
        </w:tc>
        <w:tc>
          <w:tcPr>
            <w:tcW w:w="8469" w:type="dxa"/>
          </w:tcPr>
          <w:p w:rsidR="00624E73" w:rsidRPr="00572C6D" w:rsidRDefault="00624E73" w:rsidP="00393C95">
            <w:p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>You must complete the following within 3 months of starting your role:</w:t>
            </w:r>
          </w:p>
          <w:p w:rsidR="00624E73" w:rsidRPr="00572C6D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 xml:space="preserve">Introduction to Age UK Exeter Workshop </w:t>
            </w:r>
          </w:p>
          <w:p w:rsidR="00624E73" w:rsidRPr="00572C6D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>Manual Handling</w:t>
            </w:r>
          </w:p>
          <w:p w:rsidR="00624E73" w:rsidRPr="00572C6D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>Safeguarding</w:t>
            </w:r>
          </w:p>
          <w:p w:rsidR="00624E73" w:rsidRPr="00A26C86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572C6D">
              <w:rPr>
                <w:rFonts w:ascii="Arial" w:eastAsia="Times New Roman" w:hAnsi="Arial" w:cs="Arial"/>
              </w:rPr>
              <w:t>Dementia Awareness</w:t>
            </w:r>
          </w:p>
        </w:tc>
      </w:tr>
      <w:tr w:rsidR="00624E73" w:rsidRPr="00363947" w:rsidTr="009E438A">
        <w:tc>
          <w:tcPr>
            <w:tcW w:w="2421" w:type="dxa"/>
          </w:tcPr>
          <w:p w:rsidR="00624E73" w:rsidRPr="00572C6D" w:rsidRDefault="00624E73" w:rsidP="00393C95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572C6D">
              <w:rPr>
                <w:rFonts w:ascii="Arial" w:hAnsi="Arial" w:cs="Arial"/>
                <w:b/>
                <w:sz w:val="26"/>
                <w:szCs w:val="26"/>
              </w:rPr>
              <w:t>For more information:</w:t>
            </w:r>
          </w:p>
        </w:tc>
        <w:tc>
          <w:tcPr>
            <w:tcW w:w="8469" w:type="dxa"/>
          </w:tcPr>
          <w:p w:rsidR="00624E73" w:rsidRPr="00F337A2" w:rsidRDefault="00624E73" w:rsidP="00393C95">
            <w:pPr>
              <w:rPr>
                <w:rFonts w:ascii="Arial" w:hAnsi="Arial" w:cs="Arial"/>
              </w:rPr>
            </w:pPr>
            <w:r w:rsidRPr="00F337A2">
              <w:rPr>
                <w:rFonts w:ascii="Arial" w:hAnsi="Arial" w:cs="Arial"/>
              </w:rPr>
              <w:t>Cassie Leicester, Volunteer Coordinator</w:t>
            </w:r>
          </w:p>
          <w:p w:rsidR="00624E73" w:rsidRPr="00F337A2" w:rsidRDefault="00624E73" w:rsidP="00393C95">
            <w:pPr>
              <w:rPr>
                <w:rFonts w:ascii="Arial" w:hAnsi="Arial" w:cs="Arial"/>
              </w:rPr>
            </w:pPr>
            <w:r w:rsidRPr="00F337A2">
              <w:rPr>
                <w:rFonts w:ascii="Arial" w:hAnsi="Arial" w:cs="Arial"/>
              </w:rPr>
              <w:t>Tel: 01392 202092</w:t>
            </w:r>
          </w:p>
          <w:p w:rsidR="00624E73" w:rsidRPr="00F337A2" w:rsidRDefault="00624E73" w:rsidP="00393C95">
            <w:pPr>
              <w:rPr>
                <w:rFonts w:ascii="Arial" w:hAnsi="Arial" w:cs="Arial"/>
              </w:rPr>
            </w:pPr>
            <w:r w:rsidRPr="00F337A2">
              <w:rPr>
                <w:rFonts w:ascii="Arial" w:hAnsi="Arial" w:cs="Arial"/>
              </w:rPr>
              <w:t xml:space="preserve">Email: </w:t>
            </w:r>
            <w:hyperlink r:id="rId8" w:history="1">
              <w:r w:rsidRPr="00F337A2">
                <w:rPr>
                  <w:rStyle w:val="Hyperlink"/>
                  <w:rFonts w:ascii="Arial" w:hAnsi="Arial" w:cs="Arial"/>
                </w:rPr>
                <w:t>c.leicester@ageukexeter.org.uk</w:t>
              </w:r>
            </w:hyperlink>
          </w:p>
          <w:p w:rsidR="00624E73" w:rsidRPr="00363947" w:rsidRDefault="00624E73" w:rsidP="00393C95">
            <w:pPr>
              <w:rPr>
                <w:rFonts w:ascii="Arial" w:hAnsi="Arial" w:cs="Arial"/>
                <w:color w:val="0563C1" w:themeColor="hyperlink"/>
                <w:sz w:val="23"/>
                <w:szCs w:val="23"/>
                <w:u w:val="single"/>
              </w:rPr>
            </w:pPr>
            <w:r w:rsidRPr="00F337A2">
              <w:rPr>
                <w:rFonts w:ascii="Arial" w:hAnsi="Arial" w:cs="Arial"/>
              </w:rPr>
              <w:t xml:space="preserve">Website: </w:t>
            </w:r>
            <w:hyperlink r:id="rId9" w:history="1">
              <w:r w:rsidRPr="00F337A2">
                <w:rPr>
                  <w:rStyle w:val="Hyperlink"/>
                  <w:rFonts w:ascii="Arial" w:hAnsi="Arial" w:cs="Arial"/>
                </w:rPr>
                <w:t>www.ageukexeter.org.uk</w:t>
              </w:r>
            </w:hyperlink>
          </w:p>
        </w:tc>
      </w:tr>
    </w:tbl>
    <w:p w:rsidR="001952F4" w:rsidRPr="00363947" w:rsidRDefault="001952F4">
      <w:pPr>
        <w:rPr>
          <w:rFonts w:ascii="Arial" w:hAnsi="Arial" w:cs="Arial"/>
          <w:sz w:val="23"/>
          <w:szCs w:val="23"/>
        </w:rPr>
      </w:pPr>
    </w:p>
    <w:sectPr w:rsidR="001952F4" w:rsidRPr="00363947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2CFB" w:rsidRDefault="006C2CFB" w:rsidP="005D084A">
      <w:pPr>
        <w:spacing w:after="0" w:line="240" w:lineRule="auto"/>
      </w:pPr>
      <w:r>
        <w:separator/>
      </w:r>
    </w:p>
  </w:endnote>
  <w:endnote w:type="continuationSeparator" w:id="0">
    <w:p w:rsidR="006C2CFB" w:rsidRDefault="006C2CFB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2CFB" w:rsidRDefault="006C2CFB" w:rsidP="005D084A">
      <w:pPr>
        <w:spacing w:after="0" w:line="240" w:lineRule="auto"/>
      </w:pPr>
      <w:r>
        <w:separator/>
      </w:r>
    </w:p>
  </w:footnote>
  <w:footnote w:type="continuationSeparator" w:id="0">
    <w:p w:rsidR="006C2CFB" w:rsidRDefault="006C2CFB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 w:rsidP="009E438A">
    <w:pPr>
      <w:pStyle w:val="Header"/>
      <w:tabs>
        <w:tab w:val="clear" w:pos="4680"/>
      </w:tabs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5067300</wp:posOffset>
          </wp:positionH>
          <wp:positionV relativeFrom="paragraph">
            <wp:posOffset>-447675</wp:posOffset>
          </wp:positionV>
          <wp:extent cx="1312545" cy="695325"/>
          <wp:effectExtent l="0" t="0" r="0" b="0"/>
          <wp:wrapTight wrapText="bothSides">
            <wp:wrapPolygon edited="0">
              <wp:start x="6897" y="1775"/>
              <wp:lineTo x="1254" y="7693"/>
              <wp:lineTo x="940" y="10060"/>
              <wp:lineTo x="2821" y="12427"/>
              <wp:lineTo x="8464" y="18345"/>
              <wp:lineTo x="9091" y="19529"/>
              <wp:lineTo x="10972" y="19529"/>
              <wp:lineTo x="16615" y="18345"/>
              <wp:lineTo x="20064" y="15978"/>
              <wp:lineTo x="20377" y="6510"/>
              <wp:lineTo x="19123" y="5326"/>
              <wp:lineTo x="8778" y="1775"/>
              <wp:lineTo x="6897" y="1775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254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438A">
      <w:tab/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0011E"/>
    <w:multiLevelType w:val="hybridMultilevel"/>
    <w:tmpl w:val="2C52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A8155B"/>
    <w:multiLevelType w:val="hybridMultilevel"/>
    <w:tmpl w:val="D706C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E476B10"/>
    <w:multiLevelType w:val="hybridMultilevel"/>
    <w:tmpl w:val="22DEF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8C3C80"/>
    <w:multiLevelType w:val="hybridMultilevel"/>
    <w:tmpl w:val="910C0D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E7A2613"/>
    <w:multiLevelType w:val="hybridMultilevel"/>
    <w:tmpl w:val="D280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DD14E2"/>
    <w:multiLevelType w:val="hybridMultilevel"/>
    <w:tmpl w:val="BF98D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560263B"/>
    <w:multiLevelType w:val="hybridMultilevel"/>
    <w:tmpl w:val="D42AC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2"/>
  </w:num>
  <w:num w:numId="4">
    <w:abstractNumId w:val="11"/>
  </w:num>
  <w:num w:numId="5">
    <w:abstractNumId w:val="1"/>
  </w:num>
  <w:num w:numId="6">
    <w:abstractNumId w:val="5"/>
  </w:num>
  <w:num w:numId="7">
    <w:abstractNumId w:val="13"/>
  </w:num>
  <w:num w:numId="8">
    <w:abstractNumId w:val="6"/>
  </w:num>
  <w:num w:numId="9">
    <w:abstractNumId w:val="4"/>
  </w:num>
  <w:num w:numId="10">
    <w:abstractNumId w:val="7"/>
  </w:num>
  <w:num w:numId="11">
    <w:abstractNumId w:val="12"/>
  </w:num>
  <w:num w:numId="12">
    <w:abstractNumId w:val="3"/>
  </w:num>
  <w:num w:numId="13">
    <w:abstractNumId w:val="0"/>
  </w:num>
  <w:num w:numId="14">
    <w:abstractNumId w:val="1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zMDUxtjA2MzU2MDNQ0lEKTi0uzszPAymwqAUA+GmuIiwAAAA="/>
  </w:docVars>
  <w:rsids>
    <w:rsidRoot w:val="001952F4"/>
    <w:rsid w:val="00051DA2"/>
    <w:rsid w:val="000B1217"/>
    <w:rsid w:val="000C5A95"/>
    <w:rsid w:val="001952F4"/>
    <w:rsid w:val="001C42FE"/>
    <w:rsid w:val="002D7B78"/>
    <w:rsid w:val="002E0CFD"/>
    <w:rsid w:val="002E4474"/>
    <w:rsid w:val="00363947"/>
    <w:rsid w:val="003F173A"/>
    <w:rsid w:val="00400FC5"/>
    <w:rsid w:val="0045149A"/>
    <w:rsid w:val="00502A05"/>
    <w:rsid w:val="005D084A"/>
    <w:rsid w:val="00624E73"/>
    <w:rsid w:val="00667DB6"/>
    <w:rsid w:val="00686B17"/>
    <w:rsid w:val="006C2CFB"/>
    <w:rsid w:val="006C5FD6"/>
    <w:rsid w:val="006F38CC"/>
    <w:rsid w:val="007009BB"/>
    <w:rsid w:val="007172DF"/>
    <w:rsid w:val="00734139"/>
    <w:rsid w:val="007D28DB"/>
    <w:rsid w:val="008C12AF"/>
    <w:rsid w:val="008D6CE0"/>
    <w:rsid w:val="008F3153"/>
    <w:rsid w:val="00990E7F"/>
    <w:rsid w:val="009A4A4A"/>
    <w:rsid w:val="009E438A"/>
    <w:rsid w:val="00A67280"/>
    <w:rsid w:val="00A70F08"/>
    <w:rsid w:val="00B76DE6"/>
    <w:rsid w:val="00B912DC"/>
    <w:rsid w:val="00BB1C4D"/>
    <w:rsid w:val="00BD615C"/>
    <w:rsid w:val="00C0624B"/>
    <w:rsid w:val="00C23578"/>
    <w:rsid w:val="00C62C47"/>
    <w:rsid w:val="00C63338"/>
    <w:rsid w:val="00C71EBD"/>
    <w:rsid w:val="00C85698"/>
    <w:rsid w:val="00D041DC"/>
    <w:rsid w:val="00D15983"/>
    <w:rsid w:val="00D203BD"/>
    <w:rsid w:val="00D47297"/>
    <w:rsid w:val="00D515C5"/>
    <w:rsid w:val="00D64607"/>
    <w:rsid w:val="00D65582"/>
    <w:rsid w:val="00E33489"/>
    <w:rsid w:val="00E801AA"/>
    <w:rsid w:val="00E96B90"/>
    <w:rsid w:val="00F21F01"/>
    <w:rsid w:val="00F249C6"/>
    <w:rsid w:val="00F45578"/>
    <w:rsid w:val="00FE0EEE"/>
    <w:rsid w:val="00FF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30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6</cp:revision>
  <dcterms:created xsi:type="dcterms:W3CDTF">2017-11-06T10:16:00Z</dcterms:created>
  <dcterms:modified xsi:type="dcterms:W3CDTF">2018-10-17T13:58:00Z</dcterms:modified>
</cp:coreProperties>
</file>